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978"/>
        <w:gridCol w:w="766"/>
        <w:gridCol w:w="732"/>
        <w:gridCol w:w="852"/>
        <w:gridCol w:w="1514"/>
        <w:gridCol w:w="1214"/>
        <w:gridCol w:w="732"/>
        <w:gridCol w:w="852"/>
      </w:tblGrid>
      <w:tr w:rsidR="00DB7EEA" w:rsidRPr="00DB7EEA" w:rsidTr="00DB7EEA">
        <w:trPr>
          <w:trHeight w:val="300"/>
        </w:trPr>
        <w:tc>
          <w:tcPr>
            <w:tcW w:w="0" w:type="auto"/>
            <w:gridSpan w:val="8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B9273D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able S1</w:t>
            </w:r>
            <w:bookmarkStart w:id="0" w:name="_GoBack"/>
            <w:bookmarkEnd w:id="0"/>
            <w:r w:rsidR="00DB7EEA" w:rsidRPr="00DB7EEA">
              <w:rPr>
                <w:rFonts w:ascii="Times New Roman" w:eastAsia="Times New Roman" w:hAnsi="Times New Roman" w:cs="Times New Roman"/>
                <w:sz w:val="16"/>
                <w:szCs w:val="16"/>
              </w:rPr>
              <w:t>: City List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untry/Regio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tud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ngitud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untry/Region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titude</w:t>
            </w:r>
          </w:p>
        </w:tc>
        <w:tc>
          <w:tcPr>
            <w:tcW w:w="0" w:type="auto"/>
            <w:tcBorders>
              <w:top w:val="single" w:sz="12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ngitude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u Dhabi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E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45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40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iraz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61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5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enos Ai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4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58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bri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2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a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hr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4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nsbruc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az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3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n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njā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5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lzbu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ykjaví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4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1.9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en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log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3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sba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7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3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esc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2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nber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5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9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lor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2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rw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vor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lbour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7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4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l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wcast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de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9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1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p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2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ydn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3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r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3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ollong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4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0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1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rajev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m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z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m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9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enic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bi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8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twerpe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rq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usse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ki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1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rlero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b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1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n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ukuo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4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è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ifu-</w:t>
            </w: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7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m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iroshi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.4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ga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goshi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5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ovdi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nazaw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6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f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b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1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chabamb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7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66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ch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5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ão José dos Campo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3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5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mamo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6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ão Paul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3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6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yo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7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tór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tsuya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2.7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lga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4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yazak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.4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mont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3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a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.1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lifa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63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asak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8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milt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9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o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6.9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itchen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0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6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nd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1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ra-</w:t>
            </w: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8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ssissaug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9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iga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0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tré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3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Ōi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1.6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ttaw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5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kaya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3.9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Québe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1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a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5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rr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2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ta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6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ron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9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ppo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1.3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ncou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3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nd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0.8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icto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3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izuo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8.3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innipe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7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kamat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4.0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üri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ky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6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lam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2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68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ya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7.2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epció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6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3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tsunomi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8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uilpué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3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kaya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5.1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tiag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3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0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okoha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9.6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l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5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d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.7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muc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8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2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s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0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y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ngw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.6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i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6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eongju-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4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ngch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5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unche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7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ngsh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eg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8.5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9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eje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3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engd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4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wangj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9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ongq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che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7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ngg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eju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5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s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eonj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1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ush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3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kp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3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u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9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h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3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j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2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iy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ongnam-s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1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ik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o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9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nche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4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rb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6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w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0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f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ls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9.3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g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0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eos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7.6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hho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1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Ḩawallī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iey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6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ma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9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i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ur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Sult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1.4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unm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opj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4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n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lan Bato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.8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ha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ca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5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nch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5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guascalien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2.2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nj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huahu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6.0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n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uernava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9.2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ngb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atepec de Morelo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9.0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ingda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uadalaja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3.3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Qinhuangda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9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éri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9.6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iqih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3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xico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9.1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ngh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terre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0.3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ant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6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rel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1.1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eny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axa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6.7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enzh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chuca de So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8.7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ijiazhu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ueb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8.2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iy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 Luis Potosí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0.9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u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pi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4.9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iy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lu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9.6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anj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7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sterd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Ürümq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7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e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7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u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rdrec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ux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indhov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4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Xi’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8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oning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5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Xiam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8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arl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Xin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astric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6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Xinxia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jmeg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8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Xuch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tterd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4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inchu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 Hag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Yunf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trech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1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heng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rg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huzho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3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l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7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gotá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4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vang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8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dellí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5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ondhei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4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mass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ck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6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4.7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cos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ristchur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3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2.6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7.0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lomou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gui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5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stra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ni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9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ils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mboang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2.0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g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Łódź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4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gsbu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ydgoszc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r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dańs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6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rmstad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tow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res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iel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6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üsseldor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ak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9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eibu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łoc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7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mbu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znań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9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nno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ybni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5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öl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zczec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5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lsruh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rnó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9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sse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rsa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Main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rocław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0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ni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brz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ünste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sb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.1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tsd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-Den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4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uttga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3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iesbad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că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9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penhag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ia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a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5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ui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8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ăi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9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llin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aşov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6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rcelo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1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char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1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lba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uj-Napo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6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go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stanţ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6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stelló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de la Pla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raio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8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órdob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alaţ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nostia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/ San </w:t>
            </w: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bastiá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aş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6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asteiz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/ Vito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rad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9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anad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iteşt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8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el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6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oieşt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0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Las Palmas de Gran </w:t>
            </w: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nari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5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âmnicu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âlce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3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dri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bi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1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álag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imişoar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2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rc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grad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4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vied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5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š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9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lm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vi S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8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mplo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elyabins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4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laman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5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rasnoyars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2.8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ta Cruz de Tenerif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6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sc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6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tand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zhniy Novgor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0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vill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5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vosibirs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2.9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lenc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bh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5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lladoli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ayda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9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rago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6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mm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1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elsink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'i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6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ul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5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edda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1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mpe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1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cc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8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rk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yad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7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anta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0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ötebor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.9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mie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lmö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sanç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ockhol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0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rdeau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ppsal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6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apo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3.8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lermont-Ferr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atislav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1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Dij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ši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2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enob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gko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5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l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ang M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8.9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mog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Chon </w:t>
            </w: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9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y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mpa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9.4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rseil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khon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hom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0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etz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y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1.2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ontpelli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ut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</w:t>
            </w: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aka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0.6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îme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İzm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1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nc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İzmi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9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nt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a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3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i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dapazarı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4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rléan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kar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8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r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ntak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1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rpig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lıkesi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8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nn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1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rs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ou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nizl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0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-Étienn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4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rzuru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2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rasbou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skişehi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5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ul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1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tanb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9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ulou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yser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4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ur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n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4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lfa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4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5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ütahy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9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irmingh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msu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3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ist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v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0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rdiff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1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abz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0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ventr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ouliu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5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dinburg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sinch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9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lasg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5.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.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ohsiu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3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ed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elu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.7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eices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ichu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6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iverpoo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4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in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0.2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nd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ipe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.5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uton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itung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.1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nchest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4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2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aoyuan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4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1.3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wpor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lbuquerqu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6.6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orwic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2.6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lan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4.3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lymou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4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ust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7.7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est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ltimo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6.6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ead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0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i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6.2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effiel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ost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1.0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outhend-on-Sea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5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rookly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3.9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wanse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rlott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0.8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Tbilis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icag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7.6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the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lumb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3.0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ssaloníki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all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6.8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ng K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14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nve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4.9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jek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4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tro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3.05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pli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5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l Pas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06.4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greb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5.9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ort Wor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7.3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udapes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Fresn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9.7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brec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5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rtfor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2.6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yő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ust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5.3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cskemé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9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6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dianapoli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6.1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skolc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ck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0.1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écs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cksonvil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1.6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zege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6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as Veg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1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5.1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ubl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3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6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os Ange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8.2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hdo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nhatt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3.9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shkel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am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0.1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if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lwauke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3.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87.9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erusale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ak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8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2.2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etany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3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klahoma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7.5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etaẖ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Tiqw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iladelph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9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5.1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el Aviv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hoeni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4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2.0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engalur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rt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2.6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hop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4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ovidenc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1.8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1.4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andigar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ueen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3.8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henn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3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leig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8.6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elh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2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chmo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7.4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andhinaga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3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crament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5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1.4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hāziābād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4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int Pau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4.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3.0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āpu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lt Lake Cit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1.8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yderab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3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8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 Antoni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98.4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aip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5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 Dieg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7.1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olkat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8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 Francisco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2.4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Lucknow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0.9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 Jos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1.8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mba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2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eattl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6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22.3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uzaffarnagar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4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7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n Islan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4.1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ysor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.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 Bronx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0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3.8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gp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9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ucs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110.9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ashi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.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ashington D.C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8.9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77.0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at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5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5.1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ạ</w:t>
            </w:r>
            <w:proofErr w:type="spellEnd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L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7.0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hillong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91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ipho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0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6.68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iruvananthapur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9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anoi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5.8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rissu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.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6.2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uế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6.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07.60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lastRenderedPageBreak/>
              <w:t>Visakhapatna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7.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83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istin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XK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2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1.1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Arāk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0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9.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ape Tow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3.9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8.42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Bandar Abba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6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Durb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9.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1.0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sfah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1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East Londo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3.0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9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araj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8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Johannesbu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6.2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0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rma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0.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7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lerksdor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6.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.67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ermansha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3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ddelbur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9.46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Khorramab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3.4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8.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rt Elizabeth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3.9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5.61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ashha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6.3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9.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retori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5.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8.19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Orūmīyeh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7.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5.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ichards Bay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8.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2.04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Qom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4.6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0.8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Vereeniging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26.6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7.93</w:t>
            </w:r>
          </w:p>
        </w:tc>
      </w:tr>
      <w:tr w:rsidR="00DB7EEA" w:rsidRPr="00DB7EEA" w:rsidTr="00DB7EEA">
        <w:trPr>
          <w:trHeight w:val="300"/>
        </w:trPr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proofErr w:type="spellStart"/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anandaj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IR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5.31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7.00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Worcest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ZA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-33.65</w:t>
            </w:r>
          </w:p>
        </w:tc>
        <w:tc>
          <w:tcPr>
            <w:tcW w:w="0" w:type="auto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DB7EEA" w:rsidRPr="00DB7EEA" w:rsidRDefault="00DB7EEA" w:rsidP="00DB7EEA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DB7E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9.45</w:t>
            </w:r>
          </w:p>
        </w:tc>
      </w:tr>
    </w:tbl>
    <w:p w:rsidR="00BB6CDA" w:rsidRDefault="00BB6CDA"/>
    <w:sectPr w:rsidR="00BB6CD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A2sDQ0N7awNLZQ0lEKTi0uzszPAykwrQUAHwUnYywAAAA="/>
  </w:docVars>
  <w:rsids>
    <w:rsidRoot w:val="002C7244"/>
    <w:rsid w:val="002C7244"/>
    <w:rsid w:val="00311640"/>
    <w:rsid w:val="00340A2E"/>
    <w:rsid w:val="006469EA"/>
    <w:rsid w:val="00810870"/>
    <w:rsid w:val="00AD4E62"/>
    <w:rsid w:val="00AF4EDB"/>
    <w:rsid w:val="00B9273D"/>
    <w:rsid w:val="00BB6CDA"/>
    <w:rsid w:val="00BD1CDF"/>
    <w:rsid w:val="00DB7E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CF8E6"/>
  <w15:chartTrackingRefBased/>
  <w15:docId w15:val="{7326C315-5E80-4EA5-9A46-E70BBB975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Spacing"/>
    <w:link w:val="TableChar"/>
    <w:qFormat/>
    <w:rsid w:val="002C7244"/>
    <w:pPr>
      <w:jc w:val="center"/>
    </w:pPr>
    <w:rPr>
      <w:rFonts w:ascii="Times New Roman" w:hAnsi="Times New Roman"/>
      <w:sz w:val="20"/>
    </w:rPr>
  </w:style>
  <w:style w:type="character" w:customStyle="1" w:styleId="TableChar">
    <w:name w:val="Table Char"/>
    <w:basedOn w:val="DefaultParagraphFont"/>
    <w:link w:val="Table"/>
    <w:rsid w:val="002C7244"/>
    <w:rPr>
      <w:rFonts w:ascii="Times New Roman" w:hAnsi="Times New Roman"/>
      <w:sz w:val="20"/>
    </w:rPr>
  </w:style>
  <w:style w:type="paragraph" w:styleId="NoSpacing">
    <w:name w:val="No Spacing"/>
    <w:uiPriority w:val="1"/>
    <w:qFormat/>
    <w:rsid w:val="002C7244"/>
    <w:pPr>
      <w:spacing w:after="0" w:line="240" w:lineRule="auto"/>
    </w:pPr>
  </w:style>
  <w:style w:type="character" w:styleId="Hyperlink">
    <w:name w:val="Hyperlink"/>
    <w:basedOn w:val="DefaultParagraphFont"/>
    <w:uiPriority w:val="99"/>
    <w:semiHidden/>
    <w:unhideWhenUsed/>
    <w:rsid w:val="00DB7EEA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EEA"/>
    <w:rPr>
      <w:color w:val="954F72"/>
      <w:u w:val="single"/>
    </w:rPr>
  </w:style>
  <w:style w:type="paragraph" w:customStyle="1" w:styleId="msonormal0">
    <w:name w:val="msonormal"/>
    <w:basedOn w:val="Normal"/>
    <w:rsid w:val="00DB7E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5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31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58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7</Pages>
  <Words>1957</Words>
  <Characters>11158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4</cp:revision>
  <dcterms:created xsi:type="dcterms:W3CDTF">2022-01-29T05:26:00Z</dcterms:created>
  <dcterms:modified xsi:type="dcterms:W3CDTF">2022-01-29T05:36:00Z</dcterms:modified>
</cp:coreProperties>
</file>